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  <w:bookmarkStart w:id="0" w:name="_GoBack"/>
      <w:bookmarkEnd w:id="0"/>
    </w:p>
    <w:p w14:paraId="647D9B56" w14:textId="77777777"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14:paraId="41BD0F3A" w14:textId="584CC48A" w:rsidR="00B56A30" w:rsidRDefault="00B76F81">
      <w:r>
        <w:t>Ben changing things up!</w:t>
      </w:r>
    </w:p>
    <w:p w14:paraId="141CB4A2" w14:textId="71C7246C" w:rsidR="00D339DF" w:rsidRDefault="00D339DF">
      <w:r>
        <w:t>Again!</w:t>
      </w:r>
    </w:p>
    <w:p w14:paraId="0CFE0DDF" w14:textId="33D8D60F" w:rsidR="00B56A30" w:rsidRDefault="005C2DD2">
      <w:r>
        <w:t xml:space="preserve">Edited </w:t>
      </w:r>
      <w:proofErr w:type="gramStart"/>
      <w:r>
        <w:t>By</w:t>
      </w:r>
      <w:proofErr w:type="gramEnd"/>
      <w:r>
        <w:t xml:space="preserve"> Faisal Bhatti</w:t>
      </w:r>
    </w:p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91943"/>
    <w:rsid w:val="004C5FDF"/>
    <w:rsid w:val="005C2DD2"/>
    <w:rsid w:val="007C37AF"/>
    <w:rsid w:val="00B56A30"/>
    <w:rsid w:val="00B76F81"/>
    <w:rsid w:val="00D339DF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Bakhtawar</cp:lastModifiedBy>
  <cp:revision>3</cp:revision>
  <dcterms:created xsi:type="dcterms:W3CDTF">2022-11-08T07:35:00Z</dcterms:created>
  <dcterms:modified xsi:type="dcterms:W3CDTF">2022-11-16T06:17:00Z</dcterms:modified>
</cp:coreProperties>
</file>